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Brazil</w:t>
      </w:r>
      <w:r>
        <w:t xml:space="preserve"> </w:t>
      </w:r>
      <w:r>
        <w:t xml:space="preserve">Brasília</w:t>
      </w:r>
    </w:p>
    <w:bookmarkStart w:id="21" w:name="X4ef28c1e24e7ffd9031f0bfd55d1ee4b0d0cbff"/>
    <w:p>
      <w:pPr>
        <w:pStyle w:val="Heading1"/>
      </w:pPr>
      <w:r>
        <w:t xml:space="preserve">Scholarship Application Letter for Vocational Training in Electrical Technolog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Brazilian Ministry of Education - Brasília Vocational Development Program (BVDP)</w:t>
      </w:r>
      <w:r>
        <w:br/>
      </w:r>
      <w:r>
        <w:rPr>
          <w:bCs/>
          <w:b/>
        </w:rPr>
        <w:t xml:space="preserve">Address:</w:t>
      </w:r>
      <w:r>
        <w:t xml:space="preserve"> </w:t>
      </w:r>
      <w:r>
        <w:t xml:space="preserve">Esplanada dos Ministérios, Bloco B, Sala 101, Brasília-DF, Brazil</w:t>
      </w:r>
    </w:p>
    <w:bookmarkStart w:id="20" w:name="Xc81495d573b25be9bfe01fe36813d0ee7db46e8"/>
    <w:p>
      <w:pPr>
        <w:pStyle w:val="Heading2"/>
      </w:pPr>
      <w:r>
        <w:t xml:space="preserve">Subject: Application for Full Scholarship to Complete Advanced Electrical Technician Certification at the Federal Institute of Brasília (IFB)</w:t>
      </w:r>
    </w:p>
    <w:p>
      <w:pPr>
        <w:pStyle w:val="FirstParagraph"/>
      </w:pPr>
      <w:r>
        <w:t xml:space="preserve">Dear Esteemed Scholarship Committee,</w:t>
      </w:r>
    </w:p>
    <w:p>
      <w:pPr>
        <w:pStyle w:val="BodyText"/>
      </w:pPr>
      <w:r>
        <w:t xml:space="preserve">I am writing with profound enthusiasm to submit my application for a full scholarship under the Brazilian Ministry of Education’s Vocational Development Program, specifically for the Advanced Electrical Technology Certificate program at the Federal Institute of Brasília (IFB). As a dedicated apprentice electrician currently working within the bustling infrastructure corridors of Brazil’s capital city, I believe this scholarship represents not merely an educational opportunity, but a critical catalyst for my contribution to Brasília’s sustainable development and energy modernization efforts. This Scholarship Application Letter embodies my unwavering commitment to mastering the profession of Electrician in service to our nation's most dynamic city.</w:t>
      </w:r>
    </w:p>
    <w:p>
      <w:pPr>
        <w:pStyle w:val="BodyText"/>
      </w:pPr>
      <w:r>
        <w:t xml:space="preserve">My journey as an aspiring Electrician began six years ago when I joined a local electrical contracting firm, "Circuitos Brasileiros," based in the Guará district of Brasília. Since then, I have worked on over 35 residential and commercial projects across the Federal District, including critical infrastructure such as solar panel installations at government buildings in the Park of Democracy (Parque da Cidade), wiring systems for new housing units under Brazil's "Minha Casa Minha Vida" program in Águas Claras, and emergency repairs for public transport networks. These experiences have instilled in me a deep respect for electrical safety standards (NBR 5410) and the intricate relationship between skilled tradesmanship and Brasília’s urban fabric. However, I have reached a professional plateau where further advancement requires formal certification beyond basic apprenticeship training—a gap this scholarship directly addresses.</w:t>
      </w:r>
    </w:p>
    <w:p>
      <w:pPr>
        <w:pStyle w:val="BodyText"/>
      </w:pPr>
      <w:r>
        <w:t xml:space="preserve">The significance of this Scholarship Application Letter extends far beyond my personal goals. Brazil faces a critical shortage of certified electrical technicians, particularly in the Federal District where Brasília’s rapid urbanization and ambitious renewable energy initiatives (like the recent expansion of solar microgrids at the EMBRAER campus) demand a new generation of highly trained Electricians. According to IBGE data from 2022, Brasília alone requires over 1,800 additional certified electrical professionals annually to meet infrastructure demands. My current work on renewable energy integration projects has shown me firsthand how inadequate training leads to safety risks and system inefficiencies—issues I am uniquely positioned to help resolve through advanced study.</w:t>
      </w:r>
    </w:p>
    <w:p>
      <w:pPr>
        <w:pStyle w:val="BodyText"/>
      </w:pPr>
      <w:r>
        <w:t xml:space="preserve">I have meticulously researched the Advanced Electrical Technician program at IFB’s Brasília campus, which offers specialized courses in photovoltaic systems installation (aligned with Brazil’s National Solar Plan), industrial automation, and smart grid technologies—all directly responsive to Brasília’s 2030 Energy Strategy. The curriculum includes mandatory fieldwork at the IFB's state-of-the-art laboratory, where students design and install systems mirroring those found in Brasília’s new government offices (e.g., the recently completed Ministry of Science building). This practical focus aligns perfectly with my current work on similar projects. The program’s emphasis on sustainability—particularly in developing cost-effective solar solutions for low-income neighborhoods like Parque Residencial da Lagoa—resonates deeply with my community service work as a volunteer electrician at the "Casa de Apoio" community center, where I’ve helped install energy-efficient lighting systems in 200+ homes.</w:t>
      </w:r>
    </w:p>
    <w:p>
      <w:pPr>
        <w:pStyle w:val="BodyText"/>
      </w:pPr>
      <w:r>
        <w:t xml:space="preserve">Financial barriers represent the primary obstacle to my advancement. While working full-time as an Electrician, I have saved modestly toward this certification but lack sufficient funds for the full program fee (R$18,500 BRL) plus essential tools and safety equipment. My family’s income as a single-parent household in Taguatinga South further limits our capacity to absorb this cost. The scholarship would cover all tuition, provide a stipend for living expenses during the 12-month intensive program, and supply the required professional toolkit—eliminating these barriers without creating new financial burdens on my community.</w:t>
      </w:r>
    </w:p>
    <w:p>
      <w:pPr>
        <w:pStyle w:val="BodyText"/>
      </w:pPr>
      <w:r>
        <w:t xml:space="preserve">What sets me apart as a candidate is my documented commitment to Brasília’s development through electrical excellence. I have earned certifications in basic safety (SST-IFB) and energy auditing (CETESB), and I am actively pursuing the required technical diploma (Técnico em Eletrotécnica) while working. My supervisor, Mr. Carlos Mendes of Circuitos Brasileiros, has endorsed my work ethic: "He identifies electrical faults with exceptional precision—critical for projects in Brasília’s dense urban environment where safety margins are minimal." Additionally, I co-founded a peer mentoring group at the Brasília Electrical Workers’ Association (SINDICATO DE ELETRICISTAS), training 15 fellow apprentices in NBR 5410 compliance—a testament to my leadership and dedication to elevating our profession across Brazil Brasília.</w:t>
      </w:r>
    </w:p>
    <w:p>
      <w:pPr>
        <w:pStyle w:val="BodyText"/>
      </w:pPr>
      <w:r>
        <w:t xml:space="preserve">Upon completing this certification, I will immediately apply my skills to Brasília’s most pressing needs: expanding solar microgrids in underserved neighborhoods, modernizing electrical systems for the city’s new light rail network (Linha 1), and supporting federal agencies in achieving their 2030 carbon neutrality targets. I am prepared to work with municipal energy programs like "Brasília Luz" to develop low-cost solutions for communities like Samambaia and Ceilândia, directly translating classroom knowledge into tangible social impact. This Scholarship Application Letter is not merely a request—it is a promise of service: to become an Electrician who doesn’t just install wires, but builds the resilient energy future Brasília deserves.</w:t>
      </w:r>
    </w:p>
    <w:p>
      <w:pPr>
        <w:pStyle w:val="BodyText"/>
      </w:pPr>
      <w:r>
        <w:t xml:space="preserve">I have attached all required documentation: academic transcripts from my current technical studies, employment verification from Circuitos Brasileiros, community service certificates, and a letter of recommendation from my supervisor. The IFB program begins in February 2024—a timeline I am fully prepared to meet with the support of this scholarship. Thank you for considering how investing in a local Electrician’s education transforms our city’s infrastructure and empowers Brazil’s renewable energy transition.</w:t>
      </w:r>
    </w:p>
    <w:p>
      <w:pPr>
        <w:pStyle w:val="BodyText"/>
      </w:pPr>
      <w:r>
        <w:t xml:space="preserve">With deep respect for Brazil's educational mission and Brasília’s aspirations,</w:t>
      </w:r>
    </w:p>
    <w:p>
      <w:pPr>
        <w:pStyle w:val="BodyText"/>
      </w:pPr>
      <w:r>
        <w:rPr>
          <w:bCs/>
          <w:b/>
        </w:rPr>
        <w:t xml:space="preserve">Lucas Pereira</w:t>
      </w:r>
      <w:r>
        <w:br/>
      </w:r>
      <w:r>
        <w:t xml:space="preserve">Apprentice Electrical Technician</w:t>
      </w:r>
      <w:r>
        <w:br/>
      </w:r>
      <w:r>
        <w:t xml:space="preserve">Circuitos Brasileiros | Guará, Brasília-DF</w:t>
      </w:r>
      <w:r>
        <w:br/>
      </w:r>
      <w:r>
        <w:t xml:space="preserve">Phone: +55 61 98765-4321 | Email: lucas.pereira@circuitosbrasil.com.br</w:t>
      </w:r>
    </w:p>
    <w:p>
      <w:pPr>
        <w:pStyle w:val="BodyText"/>
      </w:pPr>
      <w:r>
        <w:rPr>
          <w:bCs/>
          <w:b/>
        </w:rPr>
        <w:t xml:space="preserve">Attachments:</w:t>
      </w:r>
      <w:r>
        <w:t xml:space="preserve"> </w:t>
      </w:r>
      <w:r>
        <w:t xml:space="preserve">Academic Transcripts (IFB Preparatory Course), Employment Verification, Community Service Record, Supervisor Recommend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Brazil Brasília</dc:title>
  <dc:creator/>
  <dc:language>en</dc:language>
  <cp:keywords/>
  <dcterms:created xsi:type="dcterms:W3CDTF">2026-07-23T21:03:17Z</dcterms:created>
  <dcterms:modified xsi:type="dcterms:W3CDTF">2026-07-23T21:03:17Z</dcterms:modified>
</cp:coreProperties>
</file>

<file path=docProps/custom.xml><?xml version="1.0" encoding="utf-8"?>
<Properties xmlns="http://schemas.openxmlformats.org/officeDocument/2006/custom-properties" xmlns:vt="http://schemas.openxmlformats.org/officeDocument/2006/docPropsVTypes"/>
</file>